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6C664D" w14:textId="7CCA1658" w:rsidR="00FB47D8" w:rsidRPr="00E1170F" w:rsidRDefault="00FB47D8" w:rsidP="00EB3E4A">
      <w:pPr>
        <w:pStyle w:val="Heading1"/>
        <w:jc w:val="center"/>
      </w:pPr>
      <w:r w:rsidRPr="00E1170F">
        <w:t>JS Advanced</w:t>
      </w:r>
      <w:r w:rsidR="00EB3E4A">
        <w:t xml:space="preserve"> Final Exam</w:t>
      </w:r>
    </w:p>
    <w:p w14:paraId="663E7F85" w14:textId="7FD8B5E6" w:rsidR="005F5B07" w:rsidRDefault="00E1170F" w:rsidP="005F5B07">
      <w:pPr>
        <w:pStyle w:val="Heading1"/>
        <w:rPr>
          <w:noProof/>
        </w:rPr>
      </w:pPr>
      <w:r>
        <w:t xml:space="preserve">Problem </w:t>
      </w:r>
      <w:r w:rsidR="00EB3E4A">
        <w:t>1</w:t>
      </w:r>
      <w:r>
        <w:t xml:space="preserve">. </w:t>
      </w:r>
      <w:r w:rsidR="00EB3E4A">
        <w:rPr>
          <w:noProof/>
        </w:rPr>
        <w:t>Travel Agency</w:t>
      </w:r>
    </w:p>
    <w:p w14:paraId="1E511C70" w14:textId="77777777" w:rsidR="005F5B07" w:rsidRPr="00EE5698" w:rsidRDefault="005F5B07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28BCA7B8" w14:textId="77777777" w:rsidR="005F5B07" w:rsidRDefault="005F5B07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687AFCB5" w14:textId="77777777" w:rsidR="005F5B07" w:rsidRDefault="005F5B07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513D94CD" w14:textId="77777777" w:rsidR="005F5B07" w:rsidRDefault="005F5B07" w:rsidP="005F5B07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42826FA3" w14:textId="77777777" w:rsidR="005F5B07" w:rsidRDefault="005F5B07" w:rsidP="005F5B07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2101A106" w14:textId="77777777" w:rsidR="005F5B07" w:rsidRDefault="005F5B07" w:rsidP="005F5B07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568B30BB" w14:textId="119063B6" w:rsidR="005F5B07" w:rsidRPr="00654882" w:rsidRDefault="005F5B07" w:rsidP="005F5B07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28DCFFD7" w14:textId="77777777" w:rsidR="00654882" w:rsidRPr="00CD5F99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414FA090" w14:textId="77777777" w:rsidR="00654882" w:rsidRPr="004D0B17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6CF9CC4" w14:textId="77777777" w:rsidR="00654882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5BDC6A0" w14:textId="77777777" w:rsidR="00654882" w:rsidRPr="002E2A6C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5C799D2C" w14:textId="77777777" w:rsidR="00654882" w:rsidRPr="002E2A6C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2E2A6C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6B4DF5D6" w14:textId="04F6FAF1" w:rsidR="00654882" w:rsidRPr="00654882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 xml:space="preserve">Always turn the collection into a </w:t>
      </w:r>
      <w:r w:rsidRPr="002E2A6C">
        <w:rPr>
          <w:b/>
          <w:bCs/>
          <w:noProof/>
        </w:rPr>
        <w:t>JS array</w:t>
      </w:r>
      <w:r>
        <w:rPr>
          <w:noProof/>
        </w:rPr>
        <w:t xml:space="preserve"> </w:t>
      </w:r>
      <w:r w:rsidRPr="002E2A6C">
        <w:rPr>
          <w:noProof/>
          <w:lang w:val="bg-BG"/>
        </w:rPr>
        <w:t>(</w:t>
      </w:r>
      <w:r>
        <w:rPr>
          <w:noProof/>
        </w:rPr>
        <w:t>forEach, forOf, et.)</w:t>
      </w:r>
    </w:p>
    <w:p w14:paraId="0348E3A0" w14:textId="27A1A8E2" w:rsidR="005F5B07" w:rsidRPr="005F5B07" w:rsidRDefault="005F5B07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4BF23E28" w14:textId="77777777" w:rsidR="005F5B07" w:rsidRDefault="005F5B07" w:rsidP="00083DDD">
      <w:pPr>
        <w:rPr>
          <w:rStyle w:val="Strong"/>
        </w:rPr>
      </w:pPr>
      <w:r w:rsidRPr="005F5B07">
        <w:rPr>
          <w:rStyle w:val="Strong"/>
        </w:rPr>
        <w:t>Use the provided skeleton to solve this problem.</w:t>
      </w:r>
    </w:p>
    <w:p w14:paraId="25804B13" w14:textId="710E4822" w:rsidR="00083DDD" w:rsidRPr="00083DDD" w:rsidRDefault="00083DDD" w:rsidP="00083DDD">
      <w:r w:rsidRPr="006A1248">
        <w:rPr>
          <w:rStyle w:val="Strong"/>
        </w:rPr>
        <w:t>Write the missing functionality</w:t>
      </w:r>
      <w:r>
        <w:t xml:space="preserve"> of this user interface. The functionality is divided in the following steps: </w:t>
      </w:r>
    </w:p>
    <w:p w14:paraId="699D8BAA" w14:textId="73E2E018" w:rsidR="002F364B" w:rsidRDefault="00807CAE" w:rsidP="006874A4">
      <w:pPr>
        <w:rPr>
          <w:rStyle w:val="Strong"/>
        </w:rPr>
      </w:pPr>
      <w:r>
        <w:rPr>
          <w:noProof/>
        </w:rPr>
        <w:drawing>
          <wp:inline distT="0" distB="0" distL="0" distR="0" wp14:anchorId="7E2D39DD" wp14:editId="200B7DB9">
            <wp:extent cx="6621780" cy="3230880"/>
            <wp:effectExtent l="0" t="0" r="7620" b="762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1780" cy="3230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7C5BC1" w14:textId="02C30904" w:rsidR="002F364B" w:rsidRPr="00753B55" w:rsidRDefault="006A1248" w:rsidP="002F364B">
      <w:pPr>
        <w:pStyle w:val="Heading2"/>
        <w:rPr>
          <w:rStyle w:val="Strong"/>
          <w:b/>
          <w:bCs/>
        </w:rPr>
      </w:pPr>
      <w:r w:rsidRPr="00753B55">
        <w:rPr>
          <w:rStyle w:val="Strong"/>
          <w:b/>
          <w:bCs/>
        </w:rPr>
        <w:lastRenderedPageBreak/>
        <w:t>Getting the user’</w:t>
      </w:r>
      <w:r w:rsidR="00883FC4" w:rsidRPr="00753B55">
        <w:rPr>
          <w:rStyle w:val="Strong"/>
          <w:b/>
          <w:bCs/>
        </w:rPr>
        <w:t>s personal information</w:t>
      </w:r>
    </w:p>
    <w:p w14:paraId="0F3D9F32" w14:textId="64948F41" w:rsidR="00C60522" w:rsidRPr="00C60522" w:rsidRDefault="00807CAE" w:rsidP="00C60522">
      <w:r>
        <w:rPr>
          <w:noProof/>
        </w:rPr>
        <w:drawing>
          <wp:inline distT="0" distB="0" distL="0" distR="0" wp14:anchorId="3A0CF04A" wp14:editId="09177949">
            <wp:extent cx="6614160" cy="3192780"/>
            <wp:effectExtent l="0" t="0" r="0" b="762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4160" cy="3192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257F83" w14:textId="77777777" w:rsidR="00083DDD" w:rsidRPr="0008170A" w:rsidRDefault="006A1248" w:rsidP="00083DDD">
      <w:pPr>
        <w:pStyle w:val="ListParagraph"/>
        <w:numPr>
          <w:ilvl w:val="0"/>
          <w:numId w:val="31"/>
        </w:numPr>
        <w:rPr>
          <w:color w:val="70AD47" w:themeColor="accent6"/>
        </w:rPr>
      </w:pPr>
      <w:r w:rsidRPr="0008170A">
        <w:rPr>
          <w:color w:val="70AD47" w:themeColor="accent6"/>
        </w:rPr>
        <w:t xml:space="preserve">On clicking the </w:t>
      </w:r>
      <w:r w:rsidRPr="0008170A">
        <w:rPr>
          <w:rStyle w:val="CodeChar"/>
          <w:color w:val="70AD47" w:themeColor="accent6"/>
        </w:rPr>
        <w:t>“Submit”</w:t>
      </w:r>
      <w:r w:rsidRPr="0008170A">
        <w:rPr>
          <w:color w:val="70AD47" w:themeColor="accent6"/>
        </w:rPr>
        <w:t xml:space="preserve"> button the information from the input fields is listed in the </w:t>
      </w:r>
      <w:r w:rsidR="008262AE" w:rsidRPr="0008170A">
        <w:rPr>
          <w:rStyle w:val="CodeChar"/>
          <w:color w:val="70AD47" w:themeColor="accent6"/>
        </w:rPr>
        <w:t>“preview”</w:t>
      </w:r>
      <w:r w:rsidR="008262AE" w:rsidRPr="0008170A">
        <w:rPr>
          <w:color w:val="70AD47" w:themeColor="accent6"/>
        </w:rPr>
        <w:t xml:space="preserve"> section. For each input field a </w:t>
      </w:r>
      <w:r w:rsidR="008262AE" w:rsidRPr="0008170A">
        <w:rPr>
          <w:rStyle w:val="Strong"/>
          <w:color w:val="70AD47" w:themeColor="accent6"/>
        </w:rPr>
        <w:t>list item</w:t>
      </w:r>
      <w:r w:rsidR="008262AE" w:rsidRPr="0008170A">
        <w:rPr>
          <w:color w:val="70AD47" w:themeColor="accent6"/>
        </w:rPr>
        <w:t xml:space="preserve"> is </w:t>
      </w:r>
      <w:r w:rsidR="008262AE" w:rsidRPr="0008170A">
        <w:rPr>
          <w:rStyle w:val="Strong"/>
          <w:color w:val="70AD47" w:themeColor="accent6"/>
        </w:rPr>
        <w:t>added</w:t>
      </w:r>
      <w:r w:rsidR="008262AE" w:rsidRPr="0008170A">
        <w:rPr>
          <w:color w:val="70AD47" w:themeColor="accent6"/>
        </w:rPr>
        <w:t xml:space="preserve"> to the </w:t>
      </w:r>
      <w:r w:rsidR="008262AE" w:rsidRPr="0008170A">
        <w:rPr>
          <w:rStyle w:val="CodeChar"/>
          <w:color w:val="70AD47" w:themeColor="accent6"/>
        </w:rPr>
        <w:t>“infoPreview”</w:t>
      </w:r>
      <w:r w:rsidR="008262AE" w:rsidRPr="0008170A">
        <w:rPr>
          <w:color w:val="70AD47" w:themeColor="accent6"/>
        </w:rPr>
        <w:t xml:space="preserve"> unordered list. </w:t>
      </w:r>
    </w:p>
    <w:p w14:paraId="00D16F6B" w14:textId="77777777" w:rsidR="0014656F" w:rsidRPr="009D03E5" w:rsidRDefault="008262AE" w:rsidP="00083DDD">
      <w:pPr>
        <w:pStyle w:val="ListParagraph"/>
        <w:numPr>
          <w:ilvl w:val="0"/>
          <w:numId w:val="31"/>
        </w:numPr>
        <w:rPr>
          <w:color w:val="70AD47" w:themeColor="accent6"/>
        </w:rPr>
      </w:pPr>
      <w:r w:rsidRPr="009D03E5">
        <w:rPr>
          <w:color w:val="70AD47" w:themeColor="accent6"/>
        </w:rPr>
        <w:t xml:space="preserve">The text format </w:t>
      </w:r>
      <w:r w:rsidR="00883FC4" w:rsidRPr="009D03E5">
        <w:rPr>
          <w:color w:val="70AD47" w:themeColor="accent6"/>
        </w:rPr>
        <w:t xml:space="preserve">and order for each list item </w:t>
      </w:r>
      <w:r w:rsidRPr="009D03E5">
        <w:rPr>
          <w:color w:val="70AD47" w:themeColor="accent6"/>
        </w:rPr>
        <w:t xml:space="preserve">should be the same as </w:t>
      </w:r>
      <w:r w:rsidR="00883FC4" w:rsidRPr="009D03E5">
        <w:rPr>
          <w:color w:val="70AD47" w:themeColor="accent6"/>
        </w:rPr>
        <w:t>o</w:t>
      </w:r>
      <w:r w:rsidRPr="009D03E5">
        <w:rPr>
          <w:color w:val="70AD47" w:themeColor="accent6"/>
        </w:rPr>
        <w:t>n the second</w:t>
      </w:r>
      <w:r w:rsidR="00E14CB8" w:rsidRPr="009D03E5">
        <w:rPr>
          <w:color w:val="70AD47" w:themeColor="accent6"/>
        </w:rPr>
        <w:t xml:space="preserve"> picture bel</w:t>
      </w:r>
      <w:r w:rsidR="00883FC4" w:rsidRPr="009D03E5">
        <w:rPr>
          <w:color w:val="70AD47" w:themeColor="accent6"/>
        </w:rPr>
        <w:t xml:space="preserve">ow. </w:t>
      </w:r>
      <w:r w:rsidRPr="009D03E5">
        <w:rPr>
          <w:color w:val="70AD47" w:themeColor="accent6"/>
        </w:rPr>
        <w:t xml:space="preserve"> </w:t>
      </w:r>
    </w:p>
    <w:p w14:paraId="4BA4E8B7" w14:textId="77777777" w:rsidR="0014656F" w:rsidRPr="009D03E5" w:rsidRDefault="00883FC4" w:rsidP="00083DDD">
      <w:pPr>
        <w:pStyle w:val="ListParagraph"/>
        <w:numPr>
          <w:ilvl w:val="0"/>
          <w:numId w:val="31"/>
        </w:numPr>
        <w:rPr>
          <w:color w:val="70AD47" w:themeColor="accent6"/>
        </w:rPr>
      </w:pPr>
      <w:r w:rsidRPr="009D03E5">
        <w:rPr>
          <w:color w:val="70AD47" w:themeColor="accent6"/>
        </w:rPr>
        <w:t xml:space="preserve">When the button is clicked, the input fields must be cleared and the </w:t>
      </w:r>
      <w:r w:rsidR="00126682" w:rsidRPr="009D03E5">
        <w:rPr>
          <w:rStyle w:val="CodeChar"/>
          <w:color w:val="70AD47" w:themeColor="accent6"/>
        </w:rPr>
        <w:t>“Submit”</w:t>
      </w:r>
      <w:r w:rsidR="00126682" w:rsidRPr="009D03E5">
        <w:rPr>
          <w:color w:val="70AD47" w:themeColor="accent6"/>
        </w:rPr>
        <w:t xml:space="preserve"> </w:t>
      </w:r>
      <w:r w:rsidRPr="009D03E5">
        <w:rPr>
          <w:color w:val="70AD47" w:themeColor="accent6"/>
        </w:rPr>
        <w:t xml:space="preserve">button must be </w:t>
      </w:r>
      <w:r w:rsidRPr="009D03E5">
        <w:rPr>
          <w:rStyle w:val="Strong"/>
          <w:color w:val="70AD47" w:themeColor="accent6"/>
        </w:rPr>
        <w:t>disabled</w:t>
      </w:r>
      <w:r w:rsidRPr="009D03E5">
        <w:rPr>
          <w:color w:val="70AD47" w:themeColor="accent6"/>
        </w:rPr>
        <w:t>.</w:t>
      </w:r>
      <w:r w:rsidR="00126682" w:rsidRPr="009D03E5">
        <w:rPr>
          <w:color w:val="70AD47" w:themeColor="accent6"/>
        </w:rPr>
        <w:t xml:space="preserve"> At the same time the </w:t>
      </w:r>
      <w:r w:rsidR="00126682" w:rsidRPr="009D03E5">
        <w:rPr>
          <w:rStyle w:val="CodeChar"/>
          <w:color w:val="70AD47" w:themeColor="accent6"/>
        </w:rPr>
        <w:t>“Edit”</w:t>
      </w:r>
      <w:r w:rsidR="00126682" w:rsidRPr="009D03E5">
        <w:rPr>
          <w:color w:val="70AD47" w:themeColor="accent6"/>
        </w:rPr>
        <w:t xml:space="preserve"> button and the </w:t>
      </w:r>
      <w:r w:rsidR="00126682" w:rsidRPr="009D03E5">
        <w:rPr>
          <w:rStyle w:val="CodeChar"/>
          <w:color w:val="70AD47" w:themeColor="accent6"/>
        </w:rPr>
        <w:t>“Continue”</w:t>
      </w:r>
      <w:r w:rsidR="00126682" w:rsidRPr="009D03E5">
        <w:rPr>
          <w:color w:val="70AD47" w:themeColor="accent6"/>
        </w:rPr>
        <w:t xml:space="preserve"> button must be </w:t>
      </w:r>
      <w:r w:rsidR="00126682" w:rsidRPr="009D03E5">
        <w:rPr>
          <w:rStyle w:val="Strong"/>
          <w:color w:val="70AD47" w:themeColor="accent6"/>
        </w:rPr>
        <w:t>enabled</w:t>
      </w:r>
      <w:r w:rsidR="00126682" w:rsidRPr="009D03E5">
        <w:rPr>
          <w:color w:val="70AD47" w:themeColor="accent6"/>
        </w:rPr>
        <w:t xml:space="preserve">. </w:t>
      </w:r>
    </w:p>
    <w:p w14:paraId="2B6A48D2" w14:textId="50DE5556" w:rsidR="00883FC4" w:rsidRPr="009D03E5" w:rsidRDefault="00883FC4" w:rsidP="00866740">
      <w:pPr>
        <w:pStyle w:val="ListParagraph"/>
        <w:numPr>
          <w:ilvl w:val="0"/>
          <w:numId w:val="31"/>
        </w:numPr>
        <w:rPr>
          <w:color w:val="70AD47" w:themeColor="accent6"/>
        </w:rPr>
      </w:pPr>
      <w:r w:rsidRPr="009D03E5">
        <w:rPr>
          <w:color w:val="70AD47" w:themeColor="accent6"/>
        </w:rPr>
        <w:t xml:space="preserve">One can only submit information if the </w:t>
      </w:r>
      <w:r w:rsidRPr="009D03E5">
        <w:rPr>
          <w:rStyle w:val="Strong"/>
          <w:color w:val="70AD47" w:themeColor="accent6"/>
        </w:rPr>
        <w:t>“Full Name”</w:t>
      </w:r>
      <w:r w:rsidRPr="009D03E5">
        <w:rPr>
          <w:color w:val="70AD47" w:themeColor="accent6"/>
        </w:rPr>
        <w:t xml:space="preserve"> and </w:t>
      </w:r>
      <w:r w:rsidRPr="009D03E5">
        <w:rPr>
          <w:rStyle w:val="Strong"/>
          <w:color w:val="70AD47" w:themeColor="accent6"/>
        </w:rPr>
        <w:t>“Email</w:t>
      </w:r>
      <w:r w:rsidRPr="009D03E5">
        <w:rPr>
          <w:color w:val="70AD47" w:themeColor="accent6"/>
        </w:rPr>
        <w:t xml:space="preserve">” input fields are </w:t>
      </w:r>
      <w:r w:rsidRPr="009D03E5">
        <w:rPr>
          <w:rStyle w:val="Strong"/>
          <w:color w:val="70AD47" w:themeColor="accent6"/>
        </w:rPr>
        <w:t>not empty</w:t>
      </w:r>
      <w:r w:rsidRPr="009D03E5">
        <w:rPr>
          <w:color w:val="70AD47" w:themeColor="accent6"/>
        </w:rPr>
        <w:t xml:space="preserve">.  </w:t>
      </w:r>
    </w:p>
    <w:p w14:paraId="54708FF8" w14:textId="27C6804F" w:rsidR="008262AE" w:rsidRDefault="0016649F" w:rsidP="00317771">
      <w:r>
        <w:rPr>
          <w:noProof/>
        </w:rPr>
        <w:drawing>
          <wp:inline distT="0" distB="0" distL="0" distR="0" wp14:anchorId="1B80D9E9" wp14:editId="0F1806B8">
            <wp:extent cx="6621780" cy="3048000"/>
            <wp:effectExtent l="0" t="0" r="7620" b="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1780" cy="30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5000F8" w14:textId="77777777" w:rsidR="00883FC4" w:rsidRPr="00753B55" w:rsidRDefault="00883FC4" w:rsidP="001D169C">
      <w:pPr>
        <w:pStyle w:val="Heading2"/>
        <w:rPr>
          <w:rStyle w:val="Strong"/>
          <w:b/>
          <w:bCs/>
        </w:rPr>
      </w:pPr>
      <w:r w:rsidRPr="00753B55">
        <w:rPr>
          <w:rStyle w:val="Strong"/>
          <w:b/>
          <w:bCs/>
        </w:rPr>
        <w:t xml:space="preserve">Previewing the user’s personal information </w:t>
      </w:r>
    </w:p>
    <w:p w14:paraId="01422F2C" w14:textId="77777777" w:rsidR="00E14CB8" w:rsidRDefault="00E14CB8" w:rsidP="00E14CB8">
      <w:pPr>
        <w:ind w:left="360"/>
        <w:rPr>
          <w:rStyle w:val="Strong"/>
          <w:b w:val="0"/>
        </w:rPr>
      </w:pPr>
      <w:r>
        <w:rPr>
          <w:rStyle w:val="Strong"/>
          <w:b w:val="0"/>
        </w:rPr>
        <w:t xml:space="preserve">This is an example for the preview section: </w:t>
      </w:r>
    </w:p>
    <w:p w14:paraId="63184EE0" w14:textId="08F1A529" w:rsidR="00883FC4" w:rsidRPr="00460357" w:rsidRDefault="006F68D5" w:rsidP="00317771">
      <w:pPr>
        <w:jc w:val="center"/>
        <w:rPr>
          <w:rStyle w:val="Strong"/>
          <w:b w:val="0"/>
          <w:lang w:val="bg-BG"/>
        </w:rPr>
      </w:pPr>
      <w:r>
        <w:rPr>
          <w:noProof/>
        </w:rPr>
        <w:lastRenderedPageBreak/>
        <w:drawing>
          <wp:inline distT="0" distB="0" distL="0" distR="0" wp14:anchorId="32AA744F" wp14:editId="57CE0A7F">
            <wp:extent cx="5085479" cy="2598420"/>
            <wp:effectExtent l="0" t="0" r="1270" b="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0289" cy="26008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96C171" w14:textId="77777777" w:rsidR="002D7377" w:rsidRPr="007C073A" w:rsidRDefault="00E14CB8" w:rsidP="00E14CB8">
      <w:pPr>
        <w:ind w:left="360"/>
        <w:rPr>
          <w:rStyle w:val="Strong"/>
          <w:b w:val="0"/>
          <w:color w:val="70AD47" w:themeColor="accent6"/>
        </w:rPr>
      </w:pPr>
      <w:r w:rsidRPr="007C073A">
        <w:rPr>
          <w:rStyle w:val="Strong"/>
          <w:b w:val="0"/>
          <w:color w:val="70AD47" w:themeColor="accent6"/>
        </w:rPr>
        <w:t xml:space="preserve">The functionality here is the following: </w:t>
      </w:r>
    </w:p>
    <w:p w14:paraId="6E60DBE0" w14:textId="2F8DDFCF" w:rsidR="001D169C" w:rsidRPr="007C073A" w:rsidRDefault="002D7377" w:rsidP="002D7377">
      <w:pPr>
        <w:pStyle w:val="ListParagraph"/>
        <w:numPr>
          <w:ilvl w:val="0"/>
          <w:numId w:val="27"/>
        </w:numPr>
        <w:rPr>
          <w:rStyle w:val="Strong"/>
          <w:b w:val="0"/>
          <w:color w:val="70AD47" w:themeColor="accent6"/>
        </w:rPr>
      </w:pPr>
      <w:r w:rsidRPr="007C073A">
        <w:rPr>
          <w:rStyle w:val="Strong"/>
          <w:b w:val="0"/>
          <w:color w:val="70AD47" w:themeColor="accent6"/>
        </w:rPr>
        <w:t>W</w:t>
      </w:r>
      <w:r w:rsidR="00E14CB8" w:rsidRPr="007C073A">
        <w:rPr>
          <w:rStyle w:val="Strong"/>
          <w:b w:val="0"/>
          <w:color w:val="70AD47" w:themeColor="accent6"/>
        </w:rPr>
        <w:t>hen the “</w:t>
      </w:r>
      <w:r w:rsidR="00E14CB8" w:rsidRPr="007C073A">
        <w:rPr>
          <w:rStyle w:val="CodeChar"/>
          <w:color w:val="70AD47" w:themeColor="accent6"/>
        </w:rPr>
        <w:t>Edit”</w:t>
      </w:r>
      <w:r w:rsidR="00E14CB8" w:rsidRPr="007C073A">
        <w:rPr>
          <w:rStyle w:val="Strong"/>
          <w:b w:val="0"/>
          <w:color w:val="70AD47" w:themeColor="accent6"/>
        </w:rPr>
        <w:t xml:space="preserve"> button is clicked, all of the </w:t>
      </w:r>
      <w:r w:rsidR="00E14CB8" w:rsidRPr="007C073A">
        <w:rPr>
          <w:rStyle w:val="Strong"/>
          <w:color w:val="70AD47" w:themeColor="accent6"/>
        </w:rPr>
        <w:t>personal information</w:t>
      </w:r>
      <w:r w:rsidR="00E14CB8" w:rsidRPr="007C073A">
        <w:rPr>
          <w:rStyle w:val="Strong"/>
          <w:b w:val="0"/>
          <w:color w:val="70AD47" w:themeColor="accent6"/>
        </w:rPr>
        <w:t xml:space="preserve"> of the user is </w:t>
      </w:r>
      <w:r w:rsidR="00E14CB8" w:rsidRPr="007C073A">
        <w:rPr>
          <w:rStyle w:val="Strong"/>
          <w:color w:val="70AD47" w:themeColor="accent6"/>
        </w:rPr>
        <w:t>loaded</w:t>
      </w:r>
      <w:r w:rsidR="00E14CB8" w:rsidRPr="007C073A">
        <w:rPr>
          <w:rStyle w:val="Strong"/>
          <w:b w:val="0"/>
          <w:color w:val="70AD47" w:themeColor="accent6"/>
        </w:rPr>
        <w:t xml:space="preserve"> in the </w:t>
      </w:r>
      <w:r w:rsidR="00E14CB8" w:rsidRPr="007C073A">
        <w:rPr>
          <w:rStyle w:val="Strong"/>
          <w:color w:val="70AD47" w:themeColor="accent6"/>
        </w:rPr>
        <w:t>input fields</w:t>
      </w:r>
      <w:r w:rsidR="00E14CB8" w:rsidRPr="007C073A">
        <w:rPr>
          <w:rStyle w:val="Strong"/>
          <w:b w:val="0"/>
          <w:color w:val="70AD47" w:themeColor="accent6"/>
        </w:rPr>
        <w:t xml:space="preserve"> from step I and both the </w:t>
      </w:r>
      <w:r w:rsidR="00E14CB8" w:rsidRPr="007C073A">
        <w:rPr>
          <w:rStyle w:val="CodeChar"/>
          <w:color w:val="70AD47" w:themeColor="accent6"/>
        </w:rPr>
        <w:t>“Edit”</w:t>
      </w:r>
      <w:r w:rsidR="00E14CB8" w:rsidRPr="007C073A">
        <w:rPr>
          <w:rStyle w:val="Strong"/>
          <w:b w:val="0"/>
          <w:color w:val="70AD47" w:themeColor="accent6"/>
        </w:rPr>
        <w:t xml:space="preserve"> and </w:t>
      </w:r>
      <w:r w:rsidR="00E14CB8" w:rsidRPr="007C073A">
        <w:rPr>
          <w:rStyle w:val="CodeChar"/>
          <w:color w:val="70AD47" w:themeColor="accent6"/>
        </w:rPr>
        <w:t>“Continue”</w:t>
      </w:r>
      <w:r w:rsidR="00E14CB8" w:rsidRPr="007C073A">
        <w:rPr>
          <w:rStyle w:val="Strong"/>
          <w:b w:val="0"/>
          <w:color w:val="70AD47" w:themeColor="accent6"/>
        </w:rPr>
        <w:t xml:space="preserve"> buttons are </w:t>
      </w:r>
      <w:r w:rsidR="00E14CB8" w:rsidRPr="007C073A">
        <w:rPr>
          <w:rStyle w:val="Strong"/>
          <w:color w:val="70AD47" w:themeColor="accent6"/>
        </w:rPr>
        <w:t>disabled</w:t>
      </w:r>
      <w:r w:rsidR="00E14CB8" w:rsidRPr="007C073A">
        <w:rPr>
          <w:rStyle w:val="Strong"/>
          <w:b w:val="0"/>
          <w:color w:val="70AD47" w:themeColor="accent6"/>
        </w:rPr>
        <w:t xml:space="preserve"> while the </w:t>
      </w:r>
      <w:r w:rsidR="00E14CB8" w:rsidRPr="007C073A">
        <w:rPr>
          <w:rStyle w:val="CodeChar"/>
          <w:color w:val="70AD47" w:themeColor="accent6"/>
        </w:rPr>
        <w:t>“Submit”</w:t>
      </w:r>
      <w:r w:rsidR="00E14CB8" w:rsidRPr="007C073A">
        <w:rPr>
          <w:rStyle w:val="Strong"/>
          <w:b w:val="0"/>
          <w:color w:val="70AD47" w:themeColor="accent6"/>
        </w:rPr>
        <w:t xml:space="preserve"> button is </w:t>
      </w:r>
      <w:r w:rsidR="00E14CB8" w:rsidRPr="007C073A">
        <w:rPr>
          <w:rStyle w:val="Strong"/>
          <w:color w:val="70AD47" w:themeColor="accent6"/>
        </w:rPr>
        <w:t>enabled</w:t>
      </w:r>
      <w:r w:rsidR="00E14CB8" w:rsidRPr="007C073A">
        <w:rPr>
          <w:rStyle w:val="Strong"/>
          <w:b w:val="0"/>
          <w:color w:val="70AD47" w:themeColor="accent6"/>
        </w:rPr>
        <w:t xml:space="preserve"> again.</w:t>
      </w:r>
    </w:p>
    <w:p w14:paraId="70CFE602" w14:textId="24D3F167" w:rsidR="009817F5" w:rsidRPr="009817F5" w:rsidRDefault="009817F5" w:rsidP="009817F5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</w:rPr>
        <w:drawing>
          <wp:inline distT="0" distB="0" distL="0" distR="0" wp14:anchorId="5C6965D5" wp14:editId="2649EAF5">
            <wp:extent cx="6440518" cy="3108960"/>
            <wp:effectExtent l="0" t="0" r="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8289" cy="3122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87D7BA" w14:textId="7A439E90" w:rsidR="00E14CB8" w:rsidRDefault="00E14CB8" w:rsidP="002D7377">
      <w:pPr>
        <w:pStyle w:val="ListParagraph"/>
        <w:numPr>
          <w:ilvl w:val="0"/>
          <w:numId w:val="27"/>
        </w:numPr>
        <w:rPr>
          <w:rStyle w:val="Strong"/>
          <w:b w:val="0"/>
        </w:rPr>
      </w:pPr>
      <w:r w:rsidRPr="002D7377">
        <w:rPr>
          <w:rStyle w:val="Strong"/>
          <w:b w:val="0"/>
        </w:rPr>
        <w:t xml:space="preserve"> </w:t>
      </w:r>
      <w:r w:rsidR="00772B48">
        <w:rPr>
          <w:rStyle w:val="Strong"/>
          <w:b w:val="0"/>
        </w:rPr>
        <w:t xml:space="preserve">The </w:t>
      </w:r>
      <w:r w:rsidR="00772B48" w:rsidRPr="00A845EF">
        <w:rPr>
          <w:rStyle w:val="Strong"/>
        </w:rPr>
        <w:t>list items</w:t>
      </w:r>
      <w:r w:rsidR="00772B48">
        <w:rPr>
          <w:rStyle w:val="Strong"/>
          <w:b w:val="0"/>
        </w:rPr>
        <w:t xml:space="preserve"> must be </w:t>
      </w:r>
      <w:r w:rsidR="00772B48" w:rsidRPr="00A845EF">
        <w:rPr>
          <w:rStyle w:val="Strong"/>
        </w:rPr>
        <w:t>removed</w:t>
      </w:r>
      <w:r w:rsidR="00772B48">
        <w:rPr>
          <w:rStyle w:val="Strong"/>
          <w:b w:val="0"/>
        </w:rPr>
        <w:t xml:space="preserve"> from the </w:t>
      </w:r>
      <w:r w:rsidR="00772B48" w:rsidRPr="00772B48">
        <w:rPr>
          <w:rStyle w:val="CodeChar"/>
        </w:rPr>
        <w:t>“infoPreview”</w:t>
      </w:r>
      <w:r w:rsidR="00772B48">
        <w:rPr>
          <w:rStyle w:val="Strong"/>
          <w:b w:val="0"/>
        </w:rPr>
        <w:t xml:space="preserve">. </w:t>
      </w:r>
    </w:p>
    <w:p w14:paraId="0F26E3F7" w14:textId="7D43E670" w:rsidR="009817F5" w:rsidRPr="009817F5" w:rsidRDefault="009817F5" w:rsidP="009817F5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</w:rPr>
        <w:drawing>
          <wp:inline distT="0" distB="0" distL="0" distR="0" wp14:anchorId="4ADB7EA1" wp14:editId="1F199771">
            <wp:extent cx="4518212" cy="609600"/>
            <wp:effectExtent l="0" t="0" r="0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2319" cy="6101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92742B" w14:textId="4382C795" w:rsidR="00574A0B" w:rsidRPr="00CA62ED" w:rsidRDefault="00772B48" w:rsidP="00CA62ED">
      <w:pPr>
        <w:pStyle w:val="ListParagraph"/>
        <w:numPr>
          <w:ilvl w:val="0"/>
          <w:numId w:val="27"/>
        </w:numPr>
        <w:rPr>
          <w:rStyle w:val="Strong"/>
          <w:b w:val="0"/>
        </w:rPr>
      </w:pPr>
      <w:r>
        <w:rPr>
          <w:rStyle w:val="Strong"/>
          <w:b w:val="0"/>
        </w:rPr>
        <w:t xml:space="preserve">When the </w:t>
      </w:r>
      <w:r w:rsidRPr="00ED3F1A">
        <w:rPr>
          <w:rStyle w:val="CodeChar"/>
        </w:rPr>
        <w:t>“Continue”</w:t>
      </w:r>
      <w:r>
        <w:rPr>
          <w:rStyle w:val="Strong"/>
          <w:b w:val="0"/>
        </w:rPr>
        <w:t xml:space="preserve"> button is clicked,</w:t>
      </w:r>
      <w:r w:rsidR="00CA62ED">
        <w:rPr>
          <w:bCs/>
        </w:rPr>
        <w:t xml:space="preserve"> </w:t>
      </w:r>
      <w:r w:rsidR="00574A0B" w:rsidRPr="00CA62ED">
        <w:rPr>
          <w:rStyle w:val="Strong"/>
          <w:b w:val="0"/>
        </w:rPr>
        <w:t xml:space="preserve">the reservation is completed. </w:t>
      </w:r>
      <w:r w:rsidR="007C5FEA" w:rsidRPr="00CA62ED">
        <w:rPr>
          <w:rStyle w:val="Strong"/>
          <w:b w:val="0"/>
        </w:rPr>
        <w:t xml:space="preserve">For you, this means </w:t>
      </w:r>
      <w:r w:rsidR="007C5FEA" w:rsidRPr="007C5FEA">
        <w:rPr>
          <w:rStyle w:val="Strong"/>
        </w:rPr>
        <w:t>removing everything</w:t>
      </w:r>
      <w:r w:rsidR="007C5FEA" w:rsidRPr="00CA62ED">
        <w:rPr>
          <w:rStyle w:val="Strong"/>
          <w:b w:val="0"/>
        </w:rPr>
        <w:t xml:space="preserve"> inside of the </w:t>
      </w:r>
      <w:r w:rsidR="007C5FEA" w:rsidRPr="007C5FEA">
        <w:rPr>
          <w:rStyle w:val="CodeChar"/>
        </w:rPr>
        <w:t>“</w:t>
      </w:r>
      <w:r w:rsidR="00CA62ED">
        <w:rPr>
          <w:rStyle w:val="CodeChar"/>
        </w:rPr>
        <w:t>block</w:t>
      </w:r>
      <w:r w:rsidR="007C5FEA" w:rsidRPr="007C5FEA">
        <w:rPr>
          <w:rStyle w:val="CodeChar"/>
        </w:rPr>
        <w:t>”</w:t>
      </w:r>
      <w:r w:rsidR="007C5FEA" w:rsidRPr="00CA62ED">
        <w:rPr>
          <w:rStyle w:val="Strong"/>
          <w:b w:val="0"/>
        </w:rPr>
        <w:t xml:space="preserve"> &lt;div&gt; and </w:t>
      </w:r>
      <w:r w:rsidR="007C5FEA" w:rsidRPr="007C5FEA">
        <w:rPr>
          <w:rStyle w:val="Strong"/>
        </w:rPr>
        <w:t>adding</w:t>
      </w:r>
      <w:r w:rsidR="007C5FEA" w:rsidRPr="00CA62ED">
        <w:rPr>
          <w:rStyle w:val="Strong"/>
          <w:b w:val="0"/>
        </w:rPr>
        <w:t xml:space="preserve"> there only a </w:t>
      </w:r>
      <w:r w:rsidR="009817F5" w:rsidRPr="006C0262">
        <w:rPr>
          <w:rStyle w:val="Strong"/>
          <w:rFonts w:ascii="Consolas" w:hAnsi="Consolas"/>
          <w:bCs w:val="0"/>
        </w:rPr>
        <w:t>&lt;h3&gt;</w:t>
      </w:r>
      <w:r w:rsidR="009817F5">
        <w:rPr>
          <w:rStyle w:val="Strong"/>
          <w:b w:val="0"/>
        </w:rPr>
        <w:t xml:space="preserve"> tag: "</w:t>
      </w:r>
      <w:r w:rsidR="007C5FEA" w:rsidRPr="00CA62ED">
        <w:rPr>
          <w:rStyle w:val="Strong"/>
          <w:b w:val="0"/>
        </w:rPr>
        <w:t xml:space="preserve">Thank </w:t>
      </w:r>
      <w:r w:rsidR="006C0262">
        <w:rPr>
          <w:rStyle w:val="Strong"/>
          <w:b w:val="0"/>
        </w:rPr>
        <w:t>y</w:t>
      </w:r>
      <w:r w:rsidR="007C5FEA" w:rsidRPr="00CA62ED">
        <w:rPr>
          <w:rStyle w:val="Strong"/>
          <w:b w:val="0"/>
        </w:rPr>
        <w:t>ou</w:t>
      </w:r>
      <w:r w:rsidR="009817F5">
        <w:rPr>
          <w:rStyle w:val="Strong"/>
          <w:b w:val="0"/>
        </w:rPr>
        <w:t xml:space="preserve"> </w:t>
      </w:r>
      <w:r w:rsidR="006C0262">
        <w:rPr>
          <w:rStyle w:val="Strong"/>
          <w:b w:val="0"/>
        </w:rPr>
        <w:t>f</w:t>
      </w:r>
      <w:r w:rsidR="009817F5">
        <w:rPr>
          <w:rStyle w:val="Strong"/>
          <w:b w:val="0"/>
        </w:rPr>
        <w:t xml:space="preserve">or </w:t>
      </w:r>
      <w:r w:rsidR="006C0262">
        <w:rPr>
          <w:rStyle w:val="Strong"/>
          <w:b w:val="0"/>
        </w:rPr>
        <w:t>y</w:t>
      </w:r>
      <w:r w:rsidR="009817F5">
        <w:rPr>
          <w:rStyle w:val="Strong"/>
          <w:b w:val="0"/>
        </w:rPr>
        <w:t xml:space="preserve">our </w:t>
      </w:r>
      <w:r w:rsidR="0016649F">
        <w:rPr>
          <w:rStyle w:val="Strong"/>
          <w:b w:val="0"/>
        </w:rPr>
        <w:t>r</w:t>
      </w:r>
      <w:r w:rsidR="009817F5">
        <w:rPr>
          <w:rStyle w:val="Strong"/>
          <w:b w:val="0"/>
        </w:rPr>
        <w:t>eservation!"</w:t>
      </w:r>
      <w:r w:rsidR="007C5FEA" w:rsidRPr="00CA62ED">
        <w:rPr>
          <w:rStyle w:val="Strong"/>
          <w:b w:val="0"/>
        </w:rPr>
        <w:t xml:space="preserve"> </w:t>
      </w:r>
      <w:r w:rsidR="007C5FEA" w:rsidRPr="007C5FEA">
        <w:rPr>
          <w:rStyle w:val="Strong"/>
        </w:rPr>
        <w:t>message</w:t>
      </w:r>
      <w:r w:rsidR="007C5FEA" w:rsidRPr="00CA62ED">
        <w:rPr>
          <w:rStyle w:val="Strong"/>
          <w:b w:val="0"/>
        </w:rPr>
        <w:t xml:space="preserve">: </w:t>
      </w:r>
    </w:p>
    <w:p w14:paraId="427F5ADB" w14:textId="086CEEEB" w:rsidR="007C5FEA" w:rsidRDefault="006C0262" w:rsidP="007C5FEA">
      <w:pPr>
        <w:rPr>
          <w:rStyle w:val="Strong"/>
          <w:b w:val="0"/>
        </w:rPr>
      </w:pPr>
      <w:r>
        <w:rPr>
          <w:rStyle w:val="Strong"/>
          <w:b w:val="0"/>
          <w:noProof/>
        </w:rPr>
        <w:lastRenderedPageBreak/>
        <w:drawing>
          <wp:inline distT="0" distB="0" distL="0" distR="0" wp14:anchorId="4F67DD4C" wp14:editId="74FC26E4">
            <wp:extent cx="6621780" cy="3078480"/>
            <wp:effectExtent l="0" t="0" r="7620" b="762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1780" cy="3078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CD571B" w14:textId="77777777" w:rsidR="007C5FEA" w:rsidRDefault="007C5FEA" w:rsidP="007C5FEA">
      <w:pPr>
        <w:rPr>
          <w:rStyle w:val="Strong"/>
          <w:b w:val="0"/>
        </w:rPr>
      </w:pPr>
      <w:r>
        <w:rPr>
          <w:rStyle w:val="Strong"/>
          <w:b w:val="0"/>
        </w:rPr>
        <w:t xml:space="preserve">       This is everything your webpage must contain</w:t>
      </w:r>
      <w:r w:rsidR="009D6D90">
        <w:rPr>
          <w:rStyle w:val="Strong"/>
          <w:b w:val="0"/>
        </w:rPr>
        <w:t xml:space="preserve"> at this step</w:t>
      </w:r>
      <w:r>
        <w:rPr>
          <w:rStyle w:val="Strong"/>
          <w:b w:val="0"/>
        </w:rPr>
        <w:t>:</w:t>
      </w:r>
    </w:p>
    <w:p w14:paraId="508ADE35" w14:textId="27475D79" w:rsidR="00D3321A" w:rsidRDefault="00523D0D" w:rsidP="006C0262">
      <w:pPr>
        <w:ind w:left="708"/>
        <w:jc w:val="center"/>
        <w:rPr>
          <w:bCs/>
        </w:rPr>
      </w:pPr>
      <w:r>
        <w:rPr>
          <w:noProof/>
        </w:rPr>
        <w:drawing>
          <wp:inline distT="0" distB="0" distL="0" distR="0" wp14:anchorId="33C51B49" wp14:editId="7111A26E">
            <wp:extent cx="5905500" cy="784860"/>
            <wp:effectExtent l="0" t="0" r="0" b="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5500" cy="784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D9B5BB" w14:textId="074B9A90" w:rsidR="005F5B07" w:rsidRDefault="005F5B07" w:rsidP="005F5B07">
      <w:pPr>
        <w:pStyle w:val="Heading1"/>
      </w:pPr>
      <w:r>
        <w:t>Submission</w:t>
      </w:r>
    </w:p>
    <w:p w14:paraId="7A754D1E" w14:textId="3C0400DC" w:rsidR="005F5B07" w:rsidRPr="005F5B07" w:rsidRDefault="005F5B07" w:rsidP="005F5B07">
      <w:r w:rsidRPr="005F5B07">
        <w:t xml:space="preserve">Submit only yours </w:t>
      </w:r>
      <w:r w:rsidRPr="005F5B07">
        <w:rPr>
          <w:b/>
          <w:bCs/>
        </w:rPr>
        <w:t>solution()</w:t>
      </w:r>
      <w:r w:rsidRPr="005F5B07">
        <w:t xml:space="preserve"> function.</w:t>
      </w:r>
    </w:p>
    <w:sectPr w:rsidR="005F5B07" w:rsidRPr="005F5B07" w:rsidSect="009060E2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97AFE4" w14:textId="77777777" w:rsidR="000949F9" w:rsidRDefault="000949F9">
      <w:pPr>
        <w:spacing w:before="0" w:after="0" w:line="240" w:lineRule="auto"/>
      </w:pPr>
      <w:r>
        <w:separator/>
      </w:r>
    </w:p>
  </w:endnote>
  <w:endnote w:type="continuationSeparator" w:id="0">
    <w:p w14:paraId="725D5E6F" w14:textId="77777777" w:rsidR="000949F9" w:rsidRDefault="000949F9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52C930" w14:textId="54638FBE" w:rsidR="009060E2" w:rsidRPr="00310CD6" w:rsidRDefault="00310CD6" w:rsidP="00310CD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A0E93F4" wp14:editId="48653EB9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31" name="Текстово поле 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BC03B17" w14:textId="77777777" w:rsidR="00310CD6" w:rsidRPr="002C539D" w:rsidRDefault="00310CD6" w:rsidP="00310CD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0E93F4" id="_x0000_t202" coordsize="21600,21600" o:spt="202" path="m,l,21600r21600,l21600,xe">
              <v:stroke joinstyle="miter"/>
              <v:path gradientshapeok="t" o:connecttype="rect"/>
            </v:shapetype>
            <v:shape id="Текстово поле 31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6BC03B17" w14:textId="77777777" w:rsidR="00310CD6" w:rsidRPr="002C539D" w:rsidRDefault="00310CD6" w:rsidP="00310CD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C4EAE0A" wp14:editId="31BEE10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30" name="Текстово поле 3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8A7E395" w14:textId="77777777" w:rsidR="00310CD6" w:rsidRPr="002C539D" w:rsidRDefault="00310CD6" w:rsidP="00310CD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6BD29947" w14:textId="77777777" w:rsidR="00310CD6" w:rsidRPr="00596AA5" w:rsidRDefault="00310CD6" w:rsidP="00310CD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94F23F2" wp14:editId="3C22A4CD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819148E" wp14:editId="15365B63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15CA999" wp14:editId="3AE33B1C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A5F638F" wp14:editId="787B3C3D">
                                <wp:extent cx="180000" cy="180000"/>
                                <wp:effectExtent l="0" t="0" r="0" b="0"/>
                                <wp:docPr id="24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AC2E174" wp14:editId="114FEB32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FE9EA7" wp14:editId="60193D10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3488B32" wp14:editId="5110C4B8">
                                <wp:extent cx="180000" cy="180000"/>
                                <wp:effectExtent l="0" t="0" r="0" b="0"/>
                                <wp:docPr id="25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B57B298" wp14:editId="3E6B2C56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90C525" wp14:editId="3CE7F77B">
                                <wp:extent cx="180000" cy="180000"/>
                                <wp:effectExtent l="0" t="0" r="0" b="0"/>
                                <wp:docPr id="26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4EAE0A" id="Текстово поле 30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8A7E395" w14:textId="77777777" w:rsidR="00310CD6" w:rsidRPr="002C539D" w:rsidRDefault="00310CD6" w:rsidP="00310CD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6BD29947" w14:textId="77777777" w:rsidR="00310CD6" w:rsidRPr="00596AA5" w:rsidRDefault="00310CD6" w:rsidP="00310CD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94F23F2" wp14:editId="3C22A4CD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819148E" wp14:editId="15365B63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15CA999" wp14:editId="3AE33B1C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A5F638F" wp14:editId="787B3C3D">
                          <wp:extent cx="180000" cy="180000"/>
                          <wp:effectExtent l="0" t="0" r="0" b="0"/>
                          <wp:docPr id="24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AC2E174" wp14:editId="114FEB32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FE9EA7" wp14:editId="60193D10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3488B32" wp14:editId="5110C4B8">
                          <wp:extent cx="180000" cy="180000"/>
                          <wp:effectExtent l="0" t="0" r="0" b="0"/>
                          <wp:docPr id="25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B57B298" wp14:editId="3E6B2C56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90C525" wp14:editId="3CE7F77B">
                          <wp:extent cx="180000" cy="180000"/>
                          <wp:effectExtent l="0" t="0" r="0" b="0"/>
                          <wp:docPr id="26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513A4E40" wp14:editId="44D8CD6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31778A87" wp14:editId="0DD68D54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28" name="Право съединение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74800CE" id="Право съединение 28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" strokecolor="#375623 [1609]" strokeweight="1pt">
              <v:stroke joinstyle="miter"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20A2F2A" wp14:editId="2C83367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7" name="Текстово поле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A0DF7C3" w14:textId="77777777" w:rsidR="00310CD6" w:rsidRPr="00596AA5" w:rsidRDefault="00310CD6" w:rsidP="00310CD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0949F9">
                            <w:fldChar w:fldCharType="begin"/>
                          </w:r>
                          <w:r w:rsidR="000949F9">
                            <w:instrText xml:space="preserve"> NUMPAGES   \* MERGEFORMAT </w:instrText>
                          </w:r>
                          <w:r w:rsidR="000949F9">
                            <w:fldChar w:fldCharType="separate"/>
                          </w:r>
                          <w:r w:rsidRPr="009B7D7E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="000949F9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20A2F2A" id="Текстово поле 27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2A0DF7C3" w14:textId="77777777" w:rsidR="00310CD6" w:rsidRPr="00596AA5" w:rsidRDefault="00310CD6" w:rsidP="00310CD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fldSimple w:instr=" NUMPAGES   \* MERGEFORMAT ">
                      <w:r w:rsidRPr="009B7D7E">
                        <w:rPr>
                          <w:noProof/>
                          <w:sz w:val="18"/>
                          <w:szCs w:val="18"/>
                        </w:rPr>
                        <w:t>5</w:t>
                      </w:r>
                    </w:fldSimple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CF0652" w14:textId="77777777" w:rsidR="000949F9" w:rsidRDefault="000949F9">
      <w:pPr>
        <w:spacing w:before="0" w:after="0" w:line="240" w:lineRule="auto"/>
      </w:pPr>
      <w:r>
        <w:separator/>
      </w:r>
    </w:p>
  </w:footnote>
  <w:footnote w:type="continuationSeparator" w:id="0">
    <w:p w14:paraId="635C39BE" w14:textId="77777777" w:rsidR="000949F9" w:rsidRDefault="000949F9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721104" w14:textId="77777777" w:rsidR="009060E2" w:rsidRDefault="009060E2" w:rsidP="009060E2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3749D"/>
    <w:multiLevelType w:val="hybridMultilevel"/>
    <w:tmpl w:val="C51C580C"/>
    <w:lvl w:ilvl="0" w:tplc="A90A88AC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029C38D4"/>
    <w:multiLevelType w:val="hybridMultilevel"/>
    <w:tmpl w:val="AAE6EC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25A27"/>
    <w:multiLevelType w:val="hybridMultilevel"/>
    <w:tmpl w:val="58263596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BE57AE1"/>
    <w:multiLevelType w:val="hybridMultilevel"/>
    <w:tmpl w:val="CD82AF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772F69"/>
    <w:multiLevelType w:val="hybridMultilevel"/>
    <w:tmpl w:val="E4E6E6D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D090BD3"/>
    <w:multiLevelType w:val="hybridMultilevel"/>
    <w:tmpl w:val="53ECD9D6"/>
    <w:lvl w:ilvl="0" w:tplc="FA067FB2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1F4D06BA"/>
    <w:multiLevelType w:val="hybridMultilevel"/>
    <w:tmpl w:val="568252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F90DBC"/>
    <w:multiLevelType w:val="hybridMultilevel"/>
    <w:tmpl w:val="90742E0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BE7640"/>
    <w:multiLevelType w:val="hybridMultilevel"/>
    <w:tmpl w:val="A3068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291DD5"/>
    <w:multiLevelType w:val="hybridMultilevel"/>
    <w:tmpl w:val="49CEC0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081660"/>
    <w:multiLevelType w:val="hybridMultilevel"/>
    <w:tmpl w:val="918C44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0F6483"/>
    <w:multiLevelType w:val="hybridMultilevel"/>
    <w:tmpl w:val="54D04350"/>
    <w:lvl w:ilvl="0" w:tplc="4FB413E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A4939AE"/>
    <w:multiLevelType w:val="hybridMultilevel"/>
    <w:tmpl w:val="1E62FB92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C856EA4"/>
    <w:multiLevelType w:val="hybridMultilevel"/>
    <w:tmpl w:val="920A2BF8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6" w15:restartNumberingAfterBreak="0">
    <w:nsid w:val="3CCB02A4"/>
    <w:multiLevelType w:val="hybridMultilevel"/>
    <w:tmpl w:val="F8B83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F023C9"/>
    <w:multiLevelType w:val="hybridMultilevel"/>
    <w:tmpl w:val="427E70A0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5615E21"/>
    <w:multiLevelType w:val="hybridMultilevel"/>
    <w:tmpl w:val="A9C8C836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8A34CD7"/>
    <w:multiLevelType w:val="hybridMultilevel"/>
    <w:tmpl w:val="B874C63C"/>
    <w:lvl w:ilvl="0" w:tplc="F126C57C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9690F2D"/>
    <w:multiLevelType w:val="hybridMultilevel"/>
    <w:tmpl w:val="E20EBF7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BA23CEE"/>
    <w:multiLevelType w:val="hybridMultilevel"/>
    <w:tmpl w:val="4808C2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32875B4"/>
    <w:multiLevelType w:val="hybridMultilevel"/>
    <w:tmpl w:val="4AC858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65373AC0"/>
    <w:multiLevelType w:val="hybridMultilevel"/>
    <w:tmpl w:val="1D9412F2"/>
    <w:lvl w:ilvl="0" w:tplc="CD863E9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70B62AB"/>
    <w:multiLevelType w:val="hybridMultilevel"/>
    <w:tmpl w:val="43A474A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AB9192B"/>
    <w:multiLevelType w:val="hybridMultilevel"/>
    <w:tmpl w:val="5902126C"/>
    <w:lvl w:ilvl="0" w:tplc="A234389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6C874FA2"/>
    <w:multiLevelType w:val="hybridMultilevel"/>
    <w:tmpl w:val="7CAEA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D3422F3"/>
    <w:multiLevelType w:val="hybridMultilevel"/>
    <w:tmpl w:val="EEEC642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2BA0D22"/>
    <w:multiLevelType w:val="hybridMultilevel"/>
    <w:tmpl w:val="FBD00F82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0" w15:restartNumberingAfterBreak="0">
    <w:nsid w:val="7F220E2D"/>
    <w:multiLevelType w:val="hybridMultilevel"/>
    <w:tmpl w:val="D7A8CF62"/>
    <w:lvl w:ilvl="0" w:tplc="0402000F">
      <w:start w:val="4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5"/>
  </w:num>
  <w:num w:numId="3">
    <w:abstractNumId w:val="10"/>
  </w:num>
  <w:num w:numId="4">
    <w:abstractNumId w:val="16"/>
  </w:num>
  <w:num w:numId="5">
    <w:abstractNumId w:val="11"/>
  </w:num>
  <w:num w:numId="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0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2"/>
  </w:num>
  <w:num w:numId="9">
    <w:abstractNumId w:val="27"/>
  </w:num>
  <w:num w:numId="10">
    <w:abstractNumId w:val="29"/>
  </w:num>
  <w:num w:numId="11">
    <w:abstractNumId w:val="1"/>
  </w:num>
  <w:num w:numId="12">
    <w:abstractNumId w:val="12"/>
  </w:num>
  <w:num w:numId="13">
    <w:abstractNumId w:val="19"/>
  </w:num>
  <w:num w:numId="14">
    <w:abstractNumId w:val="24"/>
  </w:num>
  <w:num w:numId="15">
    <w:abstractNumId w:val="13"/>
  </w:num>
  <w:num w:numId="16">
    <w:abstractNumId w:val="7"/>
  </w:num>
  <w:num w:numId="17">
    <w:abstractNumId w:val="26"/>
  </w:num>
  <w:num w:numId="18">
    <w:abstractNumId w:val="0"/>
  </w:num>
  <w:num w:numId="19">
    <w:abstractNumId w:val="25"/>
  </w:num>
  <w:num w:numId="20">
    <w:abstractNumId w:val="3"/>
  </w:num>
  <w:num w:numId="21">
    <w:abstractNumId w:val="14"/>
  </w:num>
  <w:num w:numId="22">
    <w:abstractNumId w:val="2"/>
  </w:num>
  <w:num w:numId="23">
    <w:abstractNumId w:val="18"/>
  </w:num>
  <w:num w:numId="24">
    <w:abstractNumId w:val="17"/>
  </w:num>
  <w:num w:numId="25">
    <w:abstractNumId w:val="20"/>
  </w:num>
  <w:num w:numId="26">
    <w:abstractNumId w:val="9"/>
  </w:num>
  <w:num w:numId="27">
    <w:abstractNumId w:val="23"/>
  </w:num>
  <w:num w:numId="28">
    <w:abstractNumId w:val="28"/>
  </w:num>
  <w:num w:numId="29">
    <w:abstractNumId w:val="8"/>
  </w:num>
  <w:num w:numId="30">
    <w:abstractNumId w:val="6"/>
  </w:num>
  <w:num w:numId="31">
    <w:abstractNumId w:val="21"/>
  </w:num>
  <w:num w:numId="3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S0sDQyNDIzMTIyMjZV0lEKTi0uzszPAykwrAUAcPuGfiwAAAA="/>
  </w:docVars>
  <w:rsids>
    <w:rsidRoot w:val="00E626DA"/>
    <w:rsid w:val="00002AB7"/>
    <w:rsid w:val="000250CB"/>
    <w:rsid w:val="00025320"/>
    <w:rsid w:val="00026D8A"/>
    <w:rsid w:val="00033BD7"/>
    <w:rsid w:val="00037B18"/>
    <w:rsid w:val="000758C6"/>
    <w:rsid w:val="0008170A"/>
    <w:rsid w:val="00083DDD"/>
    <w:rsid w:val="000949F9"/>
    <w:rsid w:val="000A3468"/>
    <w:rsid w:val="000B7BC3"/>
    <w:rsid w:val="000D4B37"/>
    <w:rsid w:val="000F0E40"/>
    <w:rsid w:val="00113FD5"/>
    <w:rsid w:val="00126682"/>
    <w:rsid w:val="00141520"/>
    <w:rsid w:val="0014656F"/>
    <w:rsid w:val="00152BBF"/>
    <w:rsid w:val="0016649F"/>
    <w:rsid w:val="00182A80"/>
    <w:rsid w:val="00183801"/>
    <w:rsid w:val="00187D99"/>
    <w:rsid w:val="001A3B09"/>
    <w:rsid w:val="001A5226"/>
    <w:rsid w:val="001A71FF"/>
    <w:rsid w:val="001B25A9"/>
    <w:rsid w:val="001B334E"/>
    <w:rsid w:val="001B5C3C"/>
    <w:rsid w:val="001D169C"/>
    <w:rsid w:val="001F4891"/>
    <w:rsid w:val="001F5CA8"/>
    <w:rsid w:val="00230928"/>
    <w:rsid w:val="00241A73"/>
    <w:rsid w:val="00241BA2"/>
    <w:rsid w:val="00247FCD"/>
    <w:rsid w:val="002A0620"/>
    <w:rsid w:val="002A6CE1"/>
    <w:rsid w:val="002C637A"/>
    <w:rsid w:val="002D15C4"/>
    <w:rsid w:val="002D7377"/>
    <w:rsid w:val="002E0E9B"/>
    <w:rsid w:val="002F2619"/>
    <w:rsid w:val="002F364B"/>
    <w:rsid w:val="00310CD6"/>
    <w:rsid w:val="00317771"/>
    <w:rsid w:val="00322B37"/>
    <w:rsid w:val="00324874"/>
    <w:rsid w:val="003278F1"/>
    <w:rsid w:val="00335755"/>
    <w:rsid w:val="00357E39"/>
    <w:rsid w:val="00373190"/>
    <w:rsid w:val="00433931"/>
    <w:rsid w:val="0044218E"/>
    <w:rsid w:val="00460357"/>
    <w:rsid w:val="0046542D"/>
    <w:rsid w:val="00493A17"/>
    <w:rsid w:val="004956FB"/>
    <w:rsid w:val="004F71C2"/>
    <w:rsid w:val="00504B9F"/>
    <w:rsid w:val="00511AF9"/>
    <w:rsid w:val="00512EEA"/>
    <w:rsid w:val="00523D0D"/>
    <w:rsid w:val="00531C9E"/>
    <w:rsid w:val="00561359"/>
    <w:rsid w:val="00574A0B"/>
    <w:rsid w:val="005A6B7F"/>
    <w:rsid w:val="005E0413"/>
    <w:rsid w:val="005E6CB0"/>
    <w:rsid w:val="005F5B07"/>
    <w:rsid w:val="0063435C"/>
    <w:rsid w:val="006535D5"/>
    <w:rsid w:val="00654882"/>
    <w:rsid w:val="006874A4"/>
    <w:rsid w:val="00697002"/>
    <w:rsid w:val="006A1248"/>
    <w:rsid w:val="006A5BBE"/>
    <w:rsid w:val="006A5E4E"/>
    <w:rsid w:val="006C0262"/>
    <w:rsid w:val="006D3315"/>
    <w:rsid w:val="006F68D5"/>
    <w:rsid w:val="00704652"/>
    <w:rsid w:val="00712921"/>
    <w:rsid w:val="00724F85"/>
    <w:rsid w:val="00725ADA"/>
    <w:rsid w:val="007312A8"/>
    <w:rsid w:val="00753B55"/>
    <w:rsid w:val="00772B48"/>
    <w:rsid w:val="0079745F"/>
    <w:rsid w:val="007C073A"/>
    <w:rsid w:val="007C1380"/>
    <w:rsid w:val="007C5FEA"/>
    <w:rsid w:val="007F1A97"/>
    <w:rsid w:val="007F24CD"/>
    <w:rsid w:val="0080195B"/>
    <w:rsid w:val="0080207A"/>
    <w:rsid w:val="008058D6"/>
    <w:rsid w:val="00807CAE"/>
    <w:rsid w:val="008262AE"/>
    <w:rsid w:val="00866740"/>
    <w:rsid w:val="008703D1"/>
    <w:rsid w:val="00883FC4"/>
    <w:rsid w:val="008C69C0"/>
    <w:rsid w:val="008D6222"/>
    <w:rsid w:val="009060E2"/>
    <w:rsid w:val="0091382F"/>
    <w:rsid w:val="0096606E"/>
    <w:rsid w:val="00980BB9"/>
    <w:rsid w:val="009817F5"/>
    <w:rsid w:val="00987DB3"/>
    <w:rsid w:val="00990303"/>
    <w:rsid w:val="009D03E5"/>
    <w:rsid w:val="009D20E1"/>
    <w:rsid w:val="009D6D90"/>
    <w:rsid w:val="009F1D11"/>
    <w:rsid w:val="00A264E4"/>
    <w:rsid w:val="00A26A04"/>
    <w:rsid w:val="00A4217F"/>
    <w:rsid w:val="00A54B95"/>
    <w:rsid w:val="00A845EF"/>
    <w:rsid w:val="00A92152"/>
    <w:rsid w:val="00AE26BA"/>
    <w:rsid w:val="00AE5CA8"/>
    <w:rsid w:val="00AF2BEC"/>
    <w:rsid w:val="00B60F31"/>
    <w:rsid w:val="00B80EA0"/>
    <w:rsid w:val="00B81D43"/>
    <w:rsid w:val="00BA0136"/>
    <w:rsid w:val="00BB4807"/>
    <w:rsid w:val="00BC184C"/>
    <w:rsid w:val="00BD0B89"/>
    <w:rsid w:val="00BE64F8"/>
    <w:rsid w:val="00C1252E"/>
    <w:rsid w:val="00C13402"/>
    <w:rsid w:val="00C60522"/>
    <w:rsid w:val="00C63E70"/>
    <w:rsid w:val="00C74763"/>
    <w:rsid w:val="00CA4832"/>
    <w:rsid w:val="00CA62ED"/>
    <w:rsid w:val="00D042D3"/>
    <w:rsid w:val="00D3321A"/>
    <w:rsid w:val="00D44929"/>
    <w:rsid w:val="00D77D11"/>
    <w:rsid w:val="00DC6680"/>
    <w:rsid w:val="00DE1C3F"/>
    <w:rsid w:val="00E1170F"/>
    <w:rsid w:val="00E124BE"/>
    <w:rsid w:val="00E14CB8"/>
    <w:rsid w:val="00E46034"/>
    <w:rsid w:val="00E626DA"/>
    <w:rsid w:val="00E632BB"/>
    <w:rsid w:val="00E64D26"/>
    <w:rsid w:val="00EB20C2"/>
    <w:rsid w:val="00EB3E4A"/>
    <w:rsid w:val="00EC1D80"/>
    <w:rsid w:val="00ED0766"/>
    <w:rsid w:val="00ED3F1A"/>
    <w:rsid w:val="00EE34F7"/>
    <w:rsid w:val="00F16FB1"/>
    <w:rsid w:val="00F30139"/>
    <w:rsid w:val="00F70437"/>
    <w:rsid w:val="00F72EF7"/>
    <w:rsid w:val="00F93B92"/>
    <w:rsid w:val="00FB47D8"/>
    <w:rsid w:val="00FB6D8F"/>
    <w:rsid w:val="00FC2703"/>
    <w:rsid w:val="00FE1C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AAAE889"/>
  <w15:chartTrackingRefBased/>
  <w15:docId w15:val="{D5461CF3-AD24-448F-AD70-08B7B53FCE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26DA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26DA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E626DA"/>
    <w:pPr>
      <w:keepNext/>
      <w:keepLines/>
      <w:numPr>
        <w:numId w:val="1"/>
      </w:numPr>
      <w:spacing w:before="200" w:after="40"/>
      <w:ind w:left="357" w:hanging="357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626DA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26DA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E626DA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E626DA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26DA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26DA"/>
    <w:rPr>
      <w:lang w:val="en-US"/>
    </w:rPr>
  </w:style>
  <w:style w:type="character" w:styleId="Hyperlink">
    <w:name w:val="Hyperlink"/>
    <w:basedOn w:val="DefaultParagraphFont"/>
    <w:uiPriority w:val="99"/>
    <w:unhideWhenUsed/>
    <w:rsid w:val="00E626DA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E626DA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E626DA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E626DA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E626D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E626D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626DA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626DA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26DA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26DA"/>
    <w:rPr>
      <w:rFonts w:ascii="Segoe UI" w:hAnsi="Segoe UI" w:cs="Segoe UI"/>
      <w:sz w:val="18"/>
      <w:szCs w:val="18"/>
      <w:lang w:val="en-US"/>
    </w:rPr>
  </w:style>
  <w:style w:type="character" w:styleId="Strong">
    <w:name w:val="Strong"/>
    <w:basedOn w:val="DefaultParagraphFont"/>
    <w:uiPriority w:val="22"/>
    <w:qFormat/>
    <w:rsid w:val="00E1170F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2E0E9B"/>
    <w:rPr>
      <w:i/>
      <w:iCs/>
      <w:color w:val="404040" w:themeColor="text1" w:themeTint="BF"/>
    </w:rPr>
  </w:style>
  <w:style w:type="paragraph" w:styleId="Caption">
    <w:name w:val="caption"/>
    <w:basedOn w:val="Normal"/>
    <w:next w:val="Normal"/>
    <w:uiPriority w:val="35"/>
    <w:unhideWhenUsed/>
    <w:qFormat/>
    <w:rsid w:val="00883FC4"/>
    <w:pPr>
      <w:spacing w:before="0"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767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8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39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219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39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7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3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2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2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5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36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5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6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1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7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63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2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76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1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0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9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4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4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65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2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0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5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8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3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1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4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8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8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6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74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8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1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5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1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4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1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2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2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9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1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8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36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9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2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5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7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9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2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13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2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93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7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0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02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1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1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9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3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2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4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0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5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6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66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5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9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5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1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26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760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2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1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393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87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04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1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1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62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6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74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6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29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8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63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5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6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7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23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16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1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5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7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1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6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6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16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8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2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3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5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8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0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2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7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4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86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59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99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4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17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8.png"/><Relationship Id="rId21" Type="http://schemas.openxmlformats.org/officeDocument/2006/relationships/image" Target="media/image90.png"/><Relationship Id="rId34" Type="http://schemas.openxmlformats.org/officeDocument/2006/relationships/image" Target="media/image15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5" Type="http://schemas.openxmlformats.org/officeDocument/2006/relationships/image" Target="media/image11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70.png"/><Relationship Id="rId2" Type="http://schemas.openxmlformats.org/officeDocument/2006/relationships/image" Target="media/image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1.png"/><Relationship Id="rId11" Type="http://schemas.openxmlformats.org/officeDocument/2006/relationships/image" Target="media/image13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14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5.png"/><Relationship Id="rId23" Type="http://schemas.openxmlformats.org/officeDocument/2006/relationships/image" Target="media/image10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6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1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20.png"/><Relationship Id="rId30" Type="http://schemas.openxmlformats.org/officeDocument/2006/relationships/image" Target="media/image13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12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CC33D1-A5AD-43F0-8156-76C48788DC95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84</TotalTime>
  <Pages>4</Pages>
  <Words>350</Words>
  <Characters>1996</Characters>
  <Application>Microsoft Office Word</Application>
  <DocSecurity>0</DocSecurity>
  <Lines>16</Lines>
  <Paragraphs>4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il Kirilov</dc:creator>
  <cp:keywords/>
  <dc:description/>
  <cp:lastModifiedBy>Ivalina Nenova</cp:lastModifiedBy>
  <cp:revision>82</cp:revision>
  <dcterms:created xsi:type="dcterms:W3CDTF">2017-07-19T09:10:00Z</dcterms:created>
  <dcterms:modified xsi:type="dcterms:W3CDTF">2022-10-18T13:00:00Z</dcterms:modified>
</cp:coreProperties>
</file>